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09F00" w14:textId="048A4E9A" w:rsidR="005B71CD" w:rsidRPr="009E1820" w:rsidRDefault="009E1820" w:rsidP="005B7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pt-BR"/>
        </w:rPr>
      </w:pPr>
      <w:r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 xml:space="preserve">Curso de </w:t>
      </w:r>
      <w:r w:rsidR="005B71CD"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>E</w:t>
      </w:r>
      <w:r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>specialização em Gestão da Qualidade e Segurança de Alimentos</w:t>
      </w:r>
      <w:r w:rsidR="005B71CD"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 xml:space="preserve"> </w:t>
      </w:r>
    </w:p>
    <w:p w14:paraId="35B08D7B" w14:textId="77777777" w:rsidR="00DC5AED" w:rsidRPr="009E1820" w:rsidRDefault="005C3CCB" w:rsidP="005B71C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E1820">
        <w:rPr>
          <w:rFonts w:ascii="Times New Roman" w:hAnsi="Times New Roman"/>
          <w:b/>
          <w:bCs/>
          <w:sz w:val="24"/>
          <w:szCs w:val="24"/>
        </w:rPr>
        <w:t>(Aprovado pela</w:t>
      </w:r>
      <w:r w:rsidR="00DC5AED" w:rsidRPr="009E1820">
        <w:rPr>
          <w:rFonts w:ascii="Times New Roman" w:hAnsi="Times New Roman"/>
          <w:b/>
          <w:bCs/>
          <w:sz w:val="24"/>
          <w:szCs w:val="24"/>
        </w:rPr>
        <w:t xml:space="preserve"> Re</w:t>
      </w:r>
      <w:r w:rsidRPr="009E1820">
        <w:rPr>
          <w:rFonts w:ascii="Times New Roman" w:hAnsi="Times New Roman"/>
          <w:b/>
          <w:bCs/>
          <w:sz w:val="24"/>
          <w:szCs w:val="24"/>
        </w:rPr>
        <w:t>solução n</w:t>
      </w:r>
      <w:r w:rsidRPr="009E1820">
        <w:rPr>
          <w:rFonts w:ascii="Times New Roman" w:hAnsi="Times New Roman"/>
          <w:b/>
          <w:bCs/>
          <w:sz w:val="24"/>
          <w:szCs w:val="24"/>
          <w:vertAlign w:val="superscript"/>
        </w:rPr>
        <w:t>o</w:t>
      </w:r>
      <w:r w:rsidRPr="009E1820">
        <w:rPr>
          <w:rFonts w:ascii="Times New Roman" w:hAnsi="Times New Roman"/>
          <w:b/>
          <w:bCs/>
          <w:sz w:val="24"/>
          <w:szCs w:val="24"/>
        </w:rPr>
        <w:t xml:space="preserve"> 1159 de 04 de junho de 2014</w:t>
      </w:r>
      <w:r w:rsidR="00DC5AED" w:rsidRPr="009E1820">
        <w:rPr>
          <w:rFonts w:ascii="Times New Roman" w:hAnsi="Times New Roman"/>
          <w:b/>
          <w:bCs/>
          <w:sz w:val="24"/>
          <w:szCs w:val="24"/>
        </w:rPr>
        <w:t>)</w:t>
      </w:r>
    </w:p>
    <w:p w14:paraId="5130704A" w14:textId="77777777" w:rsidR="0059238E" w:rsidRDefault="0059238E" w:rsidP="00F47C0A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238EB886" w14:textId="77777777" w:rsidR="009E1820" w:rsidRPr="0049665C" w:rsidRDefault="009E1820" w:rsidP="0049665C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4DACBAC" w14:textId="4B576786" w:rsidR="00035417" w:rsidRDefault="0049665C" w:rsidP="0049665C">
      <w:pPr>
        <w:autoSpaceDE w:val="0"/>
        <w:autoSpaceDN w:val="0"/>
        <w:adjustRightInd w:val="0"/>
        <w:ind w:firstLine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D</w:t>
      </w:r>
      <w:r w:rsidR="004D4958">
        <w:rPr>
          <w:rFonts w:ascii="Times New Roman" w:hAnsi="Times New Roman"/>
          <w:b/>
          <w:bCs/>
          <w:sz w:val="28"/>
          <w:szCs w:val="28"/>
        </w:rPr>
        <w:t xml:space="preserve">ECLARAÇAO </w:t>
      </w:r>
      <w:bookmarkStart w:id="0" w:name="_GoBack"/>
      <w:bookmarkEnd w:id="0"/>
    </w:p>
    <w:p w14:paraId="7603708D" w14:textId="7D01B76C" w:rsidR="004D4958" w:rsidRDefault="004D4958" w:rsidP="0049665C">
      <w:pPr>
        <w:autoSpaceDE w:val="0"/>
        <w:autoSpaceDN w:val="0"/>
        <w:adjustRightInd w:val="0"/>
        <w:ind w:firstLine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5E6A125" w14:textId="7700C3F2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both"/>
        <w:rPr>
          <w:rFonts w:ascii="Times New Roman" w:hAnsi="Times New Roman"/>
          <w:bCs/>
          <w:sz w:val="26"/>
          <w:szCs w:val="26"/>
        </w:rPr>
      </w:pPr>
      <w:r w:rsidRPr="004D4958">
        <w:rPr>
          <w:rFonts w:ascii="Times New Roman" w:hAnsi="Times New Roman"/>
          <w:bCs/>
          <w:sz w:val="26"/>
          <w:szCs w:val="26"/>
        </w:rPr>
        <w:t xml:space="preserve">Declaro que recebi </w:t>
      </w:r>
      <w:r>
        <w:rPr>
          <w:rFonts w:ascii="Times New Roman" w:hAnsi="Times New Roman"/>
          <w:bCs/>
          <w:sz w:val="26"/>
          <w:szCs w:val="26"/>
        </w:rPr>
        <w:t>a versão do Trabalho de Conclusão de Curso do discente ____________________________________________, intitulado ______________________________________________________________</w:t>
      </w:r>
    </w:p>
    <w:p w14:paraId="736A1738" w14:textId="4809A65F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both"/>
        <w:rPr>
          <w:rFonts w:ascii="Times New Roman" w:hAnsi="Times New Roman"/>
          <w:bCs/>
          <w:sz w:val="26"/>
          <w:szCs w:val="26"/>
        </w:rPr>
      </w:pPr>
    </w:p>
    <w:p w14:paraId="35405B10" w14:textId="00F23268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both"/>
        <w:rPr>
          <w:rFonts w:ascii="Times New Roman" w:hAnsi="Times New Roman"/>
          <w:bCs/>
          <w:sz w:val="26"/>
          <w:szCs w:val="26"/>
        </w:rPr>
      </w:pPr>
    </w:p>
    <w:p w14:paraId="66847F18" w14:textId="061451BE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right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Local e data</w:t>
      </w:r>
    </w:p>
    <w:p w14:paraId="5490A3EA" w14:textId="4BED2332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right"/>
        <w:rPr>
          <w:rFonts w:ascii="Times New Roman" w:hAnsi="Times New Roman"/>
          <w:bCs/>
          <w:sz w:val="26"/>
          <w:szCs w:val="26"/>
        </w:rPr>
      </w:pPr>
    </w:p>
    <w:p w14:paraId="636C112D" w14:textId="43DBC749" w:rsid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right"/>
        <w:rPr>
          <w:rFonts w:ascii="Times New Roman" w:hAnsi="Times New Roman"/>
          <w:bCs/>
          <w:sz w:val="26"/>
          <w:szCs w:val="26"/>
        </w:rPr>
      </w:pPr>
    </w:p>
    <w:p w14:paraId="6179107D" w14:textId="403E8854" w:rsidR="004D4958" w:rsidRPr="004D4958" w:rsidRDefault="004D4958" w:rsidP="004D4958">
      <w:pPr>
        <w:autoSpaceDE w:val="0"/>
        <w:autoSpaceDN w:val="0"/>
        <w:adjustRightInd w:val="0"/>
        <w:spacing w:after="0" w:line="360" w:lineRule="auto"/>
        <w:ind w:firstLine="357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Assinatura</w:t>
      </w:r>
    </w:p>
    <w:p w14:paraId="28C44699" w14:textId="77777777" w:rsidR="00035417" w:rsidRPr="009E1820" w:rsidRDefault="00035417" w:rsidP="009E1820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</w:p>
    <w:p w14:paraId="29A5F5D9" w14:textId="070FEC91" w:rsidR="00BD3207" w:rsidRPr="00BD3207" w:rsidRDefault="00BD3207" w:rsidP="00BD3207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sectPr w:rsidR="00BD3207" w:rsidRPr="00BD3207" w:rsidSect="0026764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701" w:bottom="1417" w:left="2127" w:header="113" w:footer="4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F87BB" w14:textId="77777777" w:rsidR="00F566B0" w:rsidRDefault="00F566B0" w:rsidP="00B82698">
      <w:pPr>
        <w:spacing w:after="0" w:line="240" w:lineRule="auto"/>
      </w:pPr>
      <w:r>
        <w:separator/>
      </w:r>
    </w:p>
  </w:endnote>
  <w:endnote w:type="continuationSeparator" w:id="0">
    <w:p w14:paraId="2572B873" w14:textId="77777777" w:rsidR="00F566B0" w:rsidRDefault="00F566B0" w:rsidP="00B82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Euphemia">
    <w:altName w:val="Arial"/>
    <w:panose1 w:val="020B0503040102020104"/>
    <w:charset w:val="B1"/>
    <w:family w:val="swiss"/>
    <w:pitch w:val="variable"/>
    <w:sig w:usb0="80000863" w:usb1="00000000" w:usb2="00002000" w:usb3="00000000" w:csb0="000001F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60A1B" w14:textId="77777777" w:rsidR="00726156" w:rsidRPr="000F1441" w:rsidRDefault="00726156" w:rsidP="00726156">
    <w:pPr>
      <w:pStyle w:val="Rodap"/>
      <w:jc w:val="center"/>
      <w:rPr>
        <w:sz w:val="18"/>
        <w:szCs w:val="18"/>
      </w:rPr>
    </w:pPr>
  </w:p>
  <w:p w14:paraId="3F6E567F" w14:textId="77777777" w:rsidR="00726156" w:rsidRDefault="0072615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D7E16" w14:textId="77777777" w:rsidR="00F566B0" w:rsidRDefault="00F566B0" w:rsidP="00B82698">
      <w:pPr>
        <w:spacing w:after="0" w:line="240" w:lineRule="auto"/>
      </w:pPr>
      <w:r>
        <w:separator/>
      </w:r>
    </w:p>
  </w:footnote>
  <w:footnote w:type="continuationSeparator" w:id="0">
    <w:p w14:paraId="4DAE7BCD" w14:textId="77777777" w:rsidR="00F566B0" w:rsidRDefault="00F566B0" w:rsidP="00B82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DACA1" w14:textId="77777777" w:rsidR="00BA29BF" w:rsidRDefault="00F566B0">
    <w:pPr>
      <w:pStyle w:val="Cabealho"/>
    </w:pPr>
    <w:r>
      <w:rPr>
        <w:noProof/>
        <w:lang w:eastAsia="pt-BR"/>
      </w:rPr>
      <w:pict w14:anchorId="1515FF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355532" o:spid="_x0000_s2050" type="#_x0000_t75" alt="PAPEL TIMBRADO INSTITUCIONAL - PPPGI" style="position:absolute;margin-left:0;margin-top:0;width:594pt;height:841.2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PEL TIMBRADO INSTITUCIONAL - PPPGI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A39B7" w14:textId="4B1C6EFC" w:rsidR="003A6A66" w:rsidRPr="003A6A66" w:rsidRDefault="003A6A66" w:rsidP="00267641">
    <w:pPr>
      <w:pStyle w:val="Cabealho"/>
      <w:tabs>
        <w:tab w:val="clear" w:pos="4252"/>
        <w:tab w:val="left" w:pos="3261"/>
      </w:tabs>
      <w:jc w:val="both"/>
      <w:rPr>
        <w:rFonts w:ascii="Euphemia" w:hAnsi="Euphemia"/>
      </w:rPr>
    </w:pPr>
  </w:p>
  <w:p w14:paraId="61D50369" w14:textId="0757D50F" w:rsidR="003A6A66" w:rsidRPr="003A6A66" w:rsidRDefault="00267641" w:rsidP="00267641">
    <w:pPr>
      <w:pStyle w:val="Cabealho"/>
      <w:tabs>
        <w:tab w:val="clear" w:pos="4252"/>
        <w:tab w:val="left" w:pos="3261"/>
      </w:tabs>
      <w:ind w:left="-993"/>
      <w:jc w:val="center"/>
      <w:rPr>
        <w:rFonts w:ascii="Euphemia" w:hAnsi="Euphemia"/>
      </w:rPr>
    </w:pPr>
    <w:r>
      <w:rPr>
        <w:rFonts w:ascii="Euphemia" w:hAnsi="Euphemia"/>
        <w:noProof/>
      </w:rPr>
      <w:drawing>
        <wp:inline distT="0" distB="0" distL="0" distR="0" wp14:anchorId="4F955DD1" wp14:editId="529D8BD0">
          <wp:extent cx="6337189" cy="1097515"/>
          <wp:effectExtent l="0" t="0" r="635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ptura de Tela 2020-06-02 às 10.21.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8572" cy="1109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F0BC7E" w14:textId="77777777" w:rsidR="00B82698" w:rsidRDefault="00B82698" w:rsidP="00267641">
    <w:pPr>
      <w:pStyle w:val="Cabealho"/>
      <w:ind w:left="-1134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D43F0" w14:textId="77777777" w:rsidR="00BA29BF" w:rsidRDefault="00F566B0">
    <w:pPr>
      <w:pStyle w:val="Cabealho"/>
    </w:pPr>
    <w:r>
      <w:rPr>
        <w:noProof/>
        <w:lang w:eastAsia="pt-BR"/>
      </w:rPr>
      <w:pict w14:anchorId="3AB26A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355531" o:spid="_x0000_s2049" type="#_x0000_t75" alt="PAPEL TIMBRADO INSTITUCIONAL - PPPGI" style="position:absolute;margin-left:0;margin-top:0;width:594pt;height:841.2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PEL TIMBRADO INSTITUCIONAL - PPPGI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AF4398"/>
    <w:multiLevelType w:val="hybridMultilevel"/>
    <w:tmpl w:val="BA18B078"/>
    <w:lvl w:ilvl="0" w:tplc="04160001">
      <w:start w:val="1"/>
      <w:numFmt w:val="bullet"/>
      <w:pStyle w:val="Item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D7024AC"/>
    <w:multiLevelType w:val="hybridMultilevel"/>
    <w:tmpl w:val="87CAC61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7G0MLU0swACQyUdpeDU4uLM/DyQAqNaADRYc7osAAAA"/>
  </w:docVars>
  <w:rsids>
    <w:rsidRoot w:val="00B82698"/>
    <w:rsid w:val="00000053"/>
    <w:rsid w:val="00000890"/>
    <w:rsid w:val="00002C82"/>
    <w:rsid w:val="00004A59"/>
    <w:rsid w:val="00007C4F"/>
    <w:rsid w:val="00012E23"/>
    <w:rsid w:val="00016D2E"/>
    <w:rsid w:val="000203D3"/>
    <w:rsid w:val="0002471B"/>
    <w:rsid w:val="000332B8"/>
    <w:rsid w:val="00035417"/>
    <w:rsid w:val="00042CF0"/>
    <w:rsid w:val="000432D7"/>
    <w:rsid w:val="00047FF8"/>
    <w:rsid w:val="00056326"/>
    <w:rsid w:val="00056650"/>
    <w:rsid w:val="000575D5"/>
    <w:rsid w:val="00057F28"/>
    <w:rsid w:val="00060009"/>
    <w:rsid w:val="00061725"/>
    <w:rsid w:val="00064200"/>
    <w:rsid w:val="00065D2F"/>
    <w:rsid w:val="0007026E"/>
    <w:rsid w:val="00072323"/>
    <w:rsid w:val="00074159"/>
    <w:rsid w:val="00076054"/>
    <w:rsid w:val="00076E59"/>
    <w:rsid w:val="00077EEA"/>
    <w:rsid w:val="00083A25"/>
    <w:rsid w:val="0008775E"/>
    <w:rsid w:val="00092B6F"/>
    <w:rsid w:val="000962C5"/>
    <w:rsid w:val="000B6714"/>
    <w:rsid w:val="000B69DB"/>
    <w:rsid w:val="000C3D92"/>
    <w:rsid w:val="000D3197"/>
    <w:rsid w:val="000D3E44"/>
    <w:rsid w:val="000D619C"/>
    <w:rsid w:val="000F1441"/>
    <w:rsid w:val="000F1BB4"/>
    <w:rsid w:val="001037E1"/>
    <w:rsid w:val="00104091"/>
    <w:rsid w:val="00111718"/>
    <w:rsid w:val="0011275E"/>
    <w:rsid w:val="001149F2"/>
    <w:rsid w:val="00124F14"/>
    <w:rsid w:val="00135008"/>
    <w:rsid w:val="0013706D"/>
    <w:rsid w:val="0014040C"/>
    <w:rsid w:val="001433D9"/>
    <w:rsid w:val="0014403C"/>
    <w:rsid w:val="00163463"/>
    <w:rsid w:val="00164637"/>
    <w:rsid w:val="00164682"/>
    <w:rsid w:val="00175D29"/>
    <w:rsid w:val="00182E52"/>
    <w:rsid w:val="00183549"/>
    <w:rsid w:val="00184333"/>
    <w:rsid w:val="0018558C"/>
    <w:rsid w:val="001926BB"/>
    <w:rsid w:val="00194078"/>
    <w:rsid w:val="001A0F57"/>
    <w:rsid w:val="001A60CF"/>
    <w:rsid w:val="001B2ACE"/>
    <w:rsid w:val="001B4B89"/>
    <w:rsid w:val="001C16BA"/>
    <w:rsid w:val="001D1374"/>
    <w:rsid w:val="001D4BD5"/>
    <w:rsid w:val="001D4D1B"/>
    <w:rsid w:val="001F62B9"/>
    <w:rsid w:val="001F6E25"/>
    <w:rsid w:val="00201374"/>
    <w:rsid w:val="00202682"/>
    <w:rsid w:val="002169FD"/>
    <w:rsid w:val="002178F2"/>
    <w:rsid w:val="0023424F"/>
    <w:rsid w:val="0024090B"/>
    <w:rsid w:val="00260563"/>
    <w:rsid w:val="00261948"/>
    <w:rsid w:val="002635A7"/>
    <w:rsid w:val="0026509C"/>
    <w:rsid w:val="00267641"/>
    <w:rsid w:val="00271D0C"/>
    <w:rsid w:val="0027318F"/>
    <w:rsid w:val="00283EE8"/>
    <w:rsid w:val="00293809"/>
    <w:rsid w:val="002A4640"/>
    <w:rsid w:val="002B1750"/>
    <w:rsid w:val="002C27F4"/>
    <w:rsid w:val="002C3BFD"/>
    <w:rsid w:val="002E5E1A"/>
    <w:rsid w:val="002E6E5B"/>
    <w:rsid w:val="003048C5"/>
    <w:rsid w:val="00307211"/>
    <w:rsid w:val="00310E70"/>
    <w:rsid w:val="0031636F"/>
    <w:rsid w:val="00316D6A"/>
    <w:rsid w:val="00321BA9"/>
    <w:rsid w:val="00323EA4"/>
    <w:rsid w:val="00326D8A"/>
    <w:rsid w:val="0034030B"/>
    <w:rsid w:val="00343C04"/>
    <w:rsid w:val="00343C52"/>
    <w:rsid w:val="00343D23"/>
    <w:rsid w:val="00346A3D"/>
    <w:rsid w:val="00354077"/>
    <w:rsid w:val="00357FF0"/>
    <w:rsid w:val="0036480D"/>
    <w:rsid w:val="003648E7"/>
    <w:rsid w:val="00371DE0"/>
    <w:rsid w:val="00375687"/>
    <w:rsid w:val="00376C7F"/>
    <w:rsid w:val="00391C9D"/>
    <w:rsid w:val="00392CAF"/>
    <w:rsid w:val="0039578F"/>
    <w:rsid w:val="00396A0B"/>
    <w:rsid w:val="003A6A66"/>
    <w:rsid w:val="003B43BE"/>
    <w:rsid w:val="003C0F42"/>
    <w:rsid w:val="003C4A2B"/>
    <w:rsid w:val="003D3C28"/>
    <w:rsid w:val="003D4BFF"/>
    <w:rsid w:val="003E1F8E"/>
    <w:rsid w:val="003F4436"/>
    <w:rsid w:val="00402C0B"/>
    <w:rsid w:val="00423D21"/>
    <w:rsid w:val="00423F31"/>
    <w:rsid w:val="00426688"/>
    <w:rsid w:val="004414F8"/>
    <w:rsid w:val="00441D59"/>
    <w:rsid w:val="0044648C"/>
    <w:rsid w:val="00452D48"/>
    <w:rsid w:val="00452F3C"/>
    <w:rsid w:val="004551D9"/>
    <w:rsid w:val="00460E37"/>
    <w:rsid w:val="00461151"/>
    <w:rsid w:val="00470C13"/>
    <w:rsid w:val="0048077C"/>
    <w:rsid w:val="004850B1"/>
    <w:rsid w:val="00486DA9"/>
    <w:rsid w:val="0049665C"/>
    <w:rsid w:val="00496FDA"/>
    <w:rsid w:val="004A06E4"/>
    <w:rsid w:val="004A1343"/>
    <w:rsid w:val="004B5517"/>
    <w:rsid w:val="004B6049"/>
    <w:rsid w:val="004B744E"/>
    <w:rsid w:val="004B7D06"/>
    <w:rsid w:val="004C51AA"/>
    <w:rsid w:val="004C52B3"/>
    <w:rsid w:val="004D48D6"/>
    <w:rsid w:val="004D4958"/>
    <w:rsid w:val="004E6240"/>
    <w:rsid w:val="004F3320"/>
    <w:rsid w:val="004F75B7"/>
    <w:rsid w:val="00511BC5"/>
    <w:rsid w:val="00513295"/>
    <w:rsid w:val="00523C11"/>
    <w:rsid w:val="005275FC"/>
    <w:rsid w:val="00530EC9"/>
    <w:rsid w:val="0053535D"/>
    <w:rsid w:val="00540C09"/>
    <w:rsid w:val="00544C4C"/>
    <w:rsid w:val="00547DA2"/>
    <w:rsid w:val="005536FF"/>
    <w:rsid w:val="00556065"/>
    <w:rsid w:val="005664F2"/>
    <w:rsid w:val="0056743A"/>
    <w:rsid w:val="0057186D"/>
    <w:rsid w:val="005741E0"/>
    <w:rsid w:val="00577001"/>
    <w:rsid w:val="00587F8B"/>
    <w:rsid w:val="00587FBA"/>
    <w:rsid w:val="0059238E"/>
    <w:rsid w:val="005940D4"/>
    <w:rsid w:val="00596576"/>
    <w:rsid w:val="005A0205"/>
    <w:rsid w:val="005A0334"/>
    <w:rsid w:val="005A3701"/>
    <w:rsid w:val="005A4323"/>
    <w:rsid w:val="005B2702"/>
    <w:rsid w:val="005B71CD"/>
    <w:rsid w:val="005C3CCB"/>
    <w:rsid w:val="005E1F28"/>
    <w:rsid w:val="005E437A"/>
    <w:rsid w:val="005F4CCD"/>
    <w:rsid w:val="0060041A"/>
    <w:rsid w:val="006005E5"/>
    <w:rsid w:val="00601D80"/>
    <w:rsid w:val="006103B1"/>
    <w:rsid w:val="006123FE"/>
    <w:rsid w:val="00614106"/>
    <w:rsid w:val="00617D3F"/>
    <w:rsid w:val="00624CBE"/>
    <w:rsid w:val="00626321"/>
    <w:rsid w:val="0063388F"/>
    <w:rsid w:val="00634295"/>
    <w:rsid w:val="00646194"/>
    <w:rsid w:val="00647F90"/>
    <w:rsid w:val="00657B7B"/>
    <w:rsid w:val="00663E97"/>
    <w:rsid w:val="00666690"/>
    <w:rsid w:val="0067121B"/>
    <w:rsid w:val="0067157E"/>
    <w:rsid w:val="00671B28"/>
    <w:rsid w:val="0068494E"/>
    <w:rsid w:val="00687278"/>
    <w:rsid w:val="00690693"/>
    <w:rsid w:val="00693DDB"/>
    <w:rsid w:val="0069675D"/>
    <w:rsid w:val="006A1ADB"/>
    <w:rsid w:val="006A1F3B"/>
    <w:rsid w:val="006A45D2"/>
    <w:rsid w:val="006A4D27"/>
    <w:rsid w:val="006A7A34"/>
    <w:rsid w:val="006B1A7B"/>
    <w:rsid w:val="006B5CFB"/>
    <w:rsid w:val="006C12DF"/>
    <w:rsid w:val="006C2BF5"/>
    <w:rsid w:val="006C5702"/>
    <w:rsid w:val="006C726A"/>
    <w:rsid w:val="006D74A4"/>
    <w:rsid w:val="006E26A4"/>
    <w:rsid w:val="006E70AC"/>
    <w:rsid w:val="006F250C"/>
    <w:rsid w:val="006F5CE1"/>
    <w:rsid w:val="00701DEE"/>
    <w:rsid w:val="00726156"/>
    <w:rsid w:val="00730F37"/>
    <w:rsid w:val="00741759"/>
    <w:rsid w:val="007573C5"/>
    <w:rsid w:val="00770839"/>
    <w:rsid w:val="00770B00"/>
    <w:rsid w:val="007725B9"/>
    <w:rsid w:val="0077720D"/>
    <w:rsid w:val="007821C7"/>
    <w:rsid w:val="00784109"/>
    <w:rsid w:val="007A0176"/>
    <w:rsid w:val="007A3207"/>
    <w:rsid w:val="007A5F2F"/>
    <w:rsid w:val="007A6E9F"/>
    <w:rsid w:val="007C3CC0"/>
    <w:rsid w:val="007C4B94"/>
    <w:rsid w:val="007D3D09"/>
    <w:rsid w:val="007D7AA5"/>
    <w:rsid w:val="007F5953"/>
    <w:rsid w:val="007F6618"/>
    <w:rsid w:val="00806C40"/>
    <w:rsid w:val="00807415"/>
    <w:rsid w:val="00822FA1"/>
    <w:rsid w:val="0082620B"/>
    <w:rsid w:val="008363B3"/>
    <w:rsid w:val="00841C8D"/>
    <w:rsid w:val="00844CE1"/>
    <w:rsid w:val="00856718"/>
    <w:rsid w:val="008646D0"/>
    <w:rsid w:val="00867484"/>
    <w:rsid w:val="0087094B"/>
    <w:rsid w:val="00895AA1"/>
    <w:rsid w:val="008A07E0"/>
    <w:rsid w:val="008A7237"/>
    <w:rsid w:val="008C1768"/>
    <w:rsid w:val="008C350D"/>
    <w:rsid w:val="008D50FD"/>
    <w:rsid w:val="008E487F"/>
    <w:rsid w:val="008E6EBA"/>
    <w:rsid w:val="008F49D4"/>
    <w:rsid w:val="008F56FF"/>
    <w:rsid w:val="009253C3"/>
    <w:rsid w:val="009274AC"/>
    <w:rsid w:val="00946244"/>
    <w:rsid w:val="00953FFD"/>
    <w:rsid w:val="009573A9"/>
    <w:rsid w:val="00960B2B"/>
    <w:rsid w:val="009615DF"/>
    <w:rsid w:val="00967185"/>
    <w:rsid w:val="00970542"/>
    <w:rsid w:val="009746CD"/>
    <w:rsid w:val="00974DAB"/>
    <w:rsid w:val="00976606"/>
    <w:rsid w:val="00977EBC"/>
    <w:rsid w:val="00980851"/>
    <w:rsid w:val="00982A1D"/>
    <w:rsid w:val="00985568"/>
    <w:rsid w:val="009945E8"/>
    <w:rsid w:val="00994658"/>
    <w:rsid w:val="009B0157"/>
    <w:rsid w:val="009B2916"/>
    <w:rsid w:val="009C20B7"/>
    <w:rsid w:val="009C23BC"/>
    <w:rsid w:val="009C65EA"/>
    <w:rsid w:val="009D2488"/>
    <w:rsid w:val="009D5FAD"/>
    <w:rsid w:val="009D64A9"/>
    <w:rsid w:val="009E1820"/>
    <w:rsid w:val="009E1AE3"/>
    <w:rsid w:val="009E7997"/>
    <w:rsid w:val="009F3F49"/>
    <w:rsid w:val="00A01EA8"/>
    <w:rsid w:val="00A03757"/>
    <w:rsid w:val="00A108B9"/>
    <w:rsid w:val="00A41071"/>
    <w:rsid w:val="00A452AD"/>
    <w:rsid w:val="00A544CC"/>
    <w:rsid w:val="00A56B20"/>
    <w:rsid w:val="00A657D0"/>
    <w:rsid w:val="00A67A2A"/>
    <w:rsid w:val="00A70B59"/>
    <w:rsid w:val="00A76BFB"/>
    <w:rsid w:val="00A82CDA"/>
    <w:rsid w:val="00A84A22"/>
    <w:rsid w:val="00A85583"/>
    <w:rsid w:val="00A86C5D"/>
    <w:rsid w:val="00A86E81"/>
    <w:rsid w:val="00A915AC"/>
    <w:rsid w:val="00A96AF6"/>
    <w:rsid w:val="00AA6058"/>
    <w:rsid w:val="00AB1E9D"/>
    <w:rsid w:val="00AB6638"/>
    <w:rsid w:val="00AC54E4"/>
    <w:rsid w:val="00AD0680"/>
    <w:rsid w:val="00AD2661"/>
    <w:rsid w:val="00AD3448"/>
    <w:rsid w:val="00AE5571"/>
    <w:rsid w:val="00AE6A96"/>
    <w:rsid w:val="00AF10BA"/>
    <w:rsid w:val="00AF2E56"/>
    <w:rsid w:val="00AF736F"/>
    <w:rsid w:val="00B02F21"/>
    <w:rsid w:val="00B1051D"/>
    <w:rsid w:val="00B126F6"/>
    <w:rsid w:val="00B430B8"/>
    <w:rsid w:val="00B44CD3"/>
    <w:rsid w:val="00B50888"/>
    <w:rsid w:val="00B61AEF"/>
    <w:rsid w:val="00B66616"/>
    <w:rsid w:val="00B67637"/>
    <w:rsid w:val="00B81BB8"/>
    <w:rsid w:val="00B82698"/>
    <w:rsid w:val="00B829D2"/>
    <w:rsid w:val="00B82A83"/>
    <w:rsid w:val="00B94C71"/>
    <w:rsid w:val="00BA1D90"/>
    <w:rsid w:val="00BA218F"/>
    <w:rsid w:val="00BA29BF"/>
    <w:rsid w:val="00BA2E5C"/>
    <w:rsid w:val="00BA523A"/>
    <w:rsid w:val="00BC68BA"/>
    <w:rsid w:val="00BD041E"/>
    <w:rsid w:val="00BD23CE"/>
    <w:rsid w:val="00BD2A31"/>
    <w:rsid w:val="00BD3207"/>
    <w:rsid w:val="00BD55C9"/>
    <w:rsid w:val="00BD67B0"/>
    <w:rsid w:val="00BE39F3"/>
    <w:rsid w:val="00BE778A"/>
    <w:rsid w:val="00C027D9"/>
    <w:rsid w:val="00C03EF2"/>
    <w:rsid w:val="00C127B3"/>
    <w:rsid w:val="00C17863"/>
    <w:rsid w:val="00C20FEE"/>
    <w:rsid w:val="00C223C4"/>
    <w:rsid w:val="00C33A1C"/>
    <w:rsid w:val="00C33B3E"/>
    <w:rsid w:val="00C42044"/>
    <w:rsid w:val="00C46724"/>
    <w:rsid w:val="00C46DFB"/>
    <w:rsid w:val="00C54970"/>
    <w:rsid w:val="00C60123"/>
    <w:rsid w:val="00C62E0B"/>
    <w:rsid w:val="00C67833"/>
    <w:rsid w:val="00C7735D"/>
    <w:rsid w:val="00C81A9B"/>
    <w:rsid w:val="00C835AD"/>
    <w:rsid w:val="00C90369"/>
    <w:rsid w:val="00C91DB6"/>
    <w:rsid w:val="00C928E5"/>
    <w:rsid w:val="00CB60C5"/>
    <w:rsid w:val="00CB654B"/>
    <w:rsid w:val="00CC02A8"/>
    <w:rsid w:val="00CC3A79"/>
    <w:rsid w:val="00CD56F3"/>
    <w:rsid w:val="00CD6063"/>
    <w:rsid w:val="00CE2078"/>
    <w:rsid w:val="00CE6381"/>
    <w:rsid w:val="00CF1AF1"/>
    <w:rsid w:val="00CF543B"/>
    <w:rsid w:val="00CF6151"/>
    <w:rsid w:val="00CF768B"/>
    <w:rsid w:val="00D012AC"/>
    <w:rsid w:val="00D01CAF"/>
    <w:rsid w:val="00D058ED"/>
    <w:rsid w:val="00D078AB"/>
    <w:rsid w:val="00D16AD4"/>
    <w:rsid w:val="00D30A2E"/>
    <w:rsid w:val="00D630F7"/>
    <w:rsid w:val="00D66BAD"/>
    <w:rsid w:val="00D70077"/>
    <w:rsid w:val="00D74596"/>
    <w:rsid w:val="00D84F7F"/>
    <w:rsid w:val="00DA4E0F"/>
    <w:rsid w:val="00DB395B"/>
    <w:rsid w:val="00DB5AEC"/>
    <w:rsid w:val="00DC1C94"/>
    <w:rsid w:val="00DC5AED"/>
    <w:rsid w:val="00DD5740"/>
    <w:rsid w:val="00DE4030"/>
    <w:rsid w:val="00DE5693"/>
    <w:rsid w:val="00DF3865"/>
    <w:rsid w:val="00DF7E29"/>
    <w:rsid w:val="00E01A31"/>
    <w:rsid w:val="00E02F10"/>
    <w:rsid w:val="00E0312F"/>
    <w:rsid w:val="00E059A7"/>
    <w:rsid w:val="00E1255A"/>
    <w:rsid w:val="00E20FA0"/>
    <w:rsid w:val="00E23B2B"/>
    <w:rsid w:val="00E3268E"/>
    <w:rsid w:val="00E32DC7"/>
    <w:rsid w:val="00E3665B"/>
    <w:rsid w:val="00E42E51"/>
    <w:rsid w:val="00E43914"/>
    <w:rsid w:val="00E55BF1"/>
    <w:rsid w:val="00E629CE"/>
    <w:rsid w:val="00E747DA"/>
    <w:rsid w:val="00E75580"/>
    <w:rsid w:val="00E772F5"/>
    <w:rsid w:val="00E77544"/>
    <w:rsid w:val="00E8071E"/>
    <w:rsid w:val="00E81348"/>
    <w:rsid w:val="00E830AD"/>
    <w:rsid w:val="00E9062A"/>
    <w:rsid w:val="00E93E0F"/>
    <w:rsid w:val="00EA57D7"/>
    <w:rsid w:val="00EA7163"/>
    <w:rsid w:val="00EA7481"/>
    <w:rsid w:val="00EB16BA"/>
    <w:rsid w:val="00EB43A2"/>
    <w:rsid w:val="00EC0159"/>
    <w:rsid w:val="00EC4352"/>
    <w:rsid w:val="00ED5BAF"/>
    <w:rsid w:val="00EF212B"/>
    <w:rsid w:val="00EF551F"/>
    <w:rsid w:val="00F02059"/>
    <w:rsid w:val="00F16108"/>
    <w:rsid w:val="00F30D00"/>
    <w:rsid w:val="00F34706"/>
    <w:rsid w:val="00F43135"/>
    <w:rsid w:val="00F44398"/>
    <w:rsid w:val="00F45335"/>
    <w:rsid w:val="00F45782"/>
    <w:rsid w:val="00F47C0A"/>
    <w:rsid w:val="00F566B0"/>
    <w:rsid w:val="00F57DB5"/>
    <w:rsid w:val="00F63DCA"/>
    <w:rsid w:val="00F65867"/>
    <w:rsid w:val="00F70D1B"/>
    <w:rsid w:val="00F7312D"/>
    <w:rsid w:val="00F73B64"/>
    <w:rsid w:val="00F73BE8"/>
    <w:rsid w:val="00F75B4A"/>
    <w:rsid w:val="00F852E1"/>
    <w:rsid w:val="00F87FF8"/>
    <w:rsid w:val="00F92073"/>
    <w:rsid w:val="00F94159"/>
    <w:rsid w:val="00F97568"/>
    <w:rsid w:val="00FA7398"/>
    <w:rsid w:val="00FB5B96"/>
    <w:rsid w:val="00FB7749"/>
    <w:rsid w:val="00FF3C28"/>
    <w:rsid w:val="00FF48FE"/>
    <w:rsid w:val="00FF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6B0728DC"/>
  <w15:chartTrackingRefBased/>
  <w15:docId w15:val="{41EE3138-0688-4A4B-9852-E47012BB6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5571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693DD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b/>
      <w:sz w:val="28"/>
      <w:szCs w:val="20"/>
      <w:lang w:eastAsia="pt-BR"/>
    </w:rPr>
  </w:style>
  <w:style w:type="paragraph" w:styleId="Ttulo2">
    <w:name w:val="heading 2"/>
    <w:basedOn w:val="Normal"/>
    <w:next w:val="Normal"/>
    <w:link w:val="Ttulo2Char"/>
    <w:unhideWhenUsed/>
    <w:qFormat/>
    <w:rsid w:val="00F9207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qFormat/>
    <w:rsid w:val="007D3D09"/>
    <w:pPr>
      <w:keepNext/>
      <w:spacing w:after="0" w:line="240" w:lineRule="auto"/>
      <w:outlineLvl w:val="2"/>
    </w:pPr>
    <w:rPr>
      <w:rFonts w:ascii="Times New Roman" w:eastAsia="Times New Roman" w:hAnsi="Times New Roman"/>
      <w:sz w:val="28"/>
      <w:szCs w:val="20"/>
      <w:lang w:val="x-none" w:eastAsia="x-none"/>
    </w:rPr>
  </w:style>
  <w:style w:type="paragraph" w:styleId="Ttulo7">
    <w:name w:val="heading 7"/>
    <w:basedOn w:val="Normal"/>
    <w:next w:val="Normal"/>
    <w:link w:val="Ttulo7Char"/>
    <w:qFormat/>
    <w:rsid w:val="00F92073"/>
    <w:pPr>
      <w:spacing w:before="240" w:after="60" w:line="240" w:lineRule="auto"/>
      <w:outlineLvl w:val="6"/>
    </w:pPr>
    <w:rPr>
      <w:rFonts w:ascii="Times New Roman" w:eastAsia="Times New Roman" w:hAnsi="Times New Roman"/>
      <w:sz w:val="24"/>
      <w:szCs w:val="24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93DDB"/>
    <w:rPr>
      <w:rFonts w:ascii="Times New Roman" w:eastAsia="Times New Roman" w:hAnsi="Times New Roman"/>
      <w:b/>
      <w:sz w:val="28"/>
    </w:rPr>
  </w:style>
  <w:style w:type="character" w:customStyle="1" w:styleId="Ttulo3Char">
    <w:name w:val="Título 3 Char"/>
    <w:basedOn w:val="Fontepargpadro"/>
    <w:link w:val="Ttulo3"/>
    <w:rsid w:val="007D3D09"/>
    <w:rPr>
      <w:rFonts w:ascii="Times New Roman" w:eastAsia="Times New Roman" w:hAnsi="Times New Roman"/>
      <w:sz w:val="28"/>
      <w:lang w:val="x-none" w:eastAsia="x-none"/>
    </w:rPr>
  </w:style>
  <w:style w:type="paragraph" w:styleId="Cabealho">
    <w:name w:val="header"/>
    <w:aliases w:val=" Char Char Char, Char"/>
    <w:basedOn w:val="Normal"/>
    <w:link w:val="CabealhoChar"/>
    <w:uiPriority w:val="99"/>
    <w:unhideWhenUsed/>
    <w:rsid w:val="00B826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aliases w:val=" Char Char Char Char, Char Char"/>
    <w:basedOn w:val="Fontepargpadro"/>
    <w:link w:val="Cabealho"/>
    <w:uiPriority w:val="99"/>
    <w:rsid w:val="00B82698"/>
  </w:style>
  <w:style w:type="paragraph" w:styleId="Rodap">
    <w:name w:val="footer"/>
    <w:basedOn w:val="Normal"/>
    <w:link w:val="RodapChar"/>
    <w:uiPriority w:val="99"/>
    <w:unhideWhenUsed/>
    <w:rsid w:val="00B826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82698"/>
  </w:style>
  <w:style w:type="paragraph" w:styleId="Textodebalo">
    <w:name w:val="Balloon Text"/>
    <w:basedOn w:val="Normal"/>
    <w:link w:val="TextodebaloChar"/>
    <w:semiHidden/>
    <w:unhideWhenUsed/>
    <w:rsid w:val="00B82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2698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link w:val="RecuodecorpodetextoChar"/>
    <w:uiPriority w:val="99"/>
    <w:rsid w:val="00693DDB"/>
    <w:pPr>
      <w:spacing w:after="0" w:line="240" w:lineRule="auto"/>
      <w:ind w:left="708"/>
      <w:jc w:val="center"/>
    </w:pPr>
    <w:rPr>
      <w:rFonts w:ascii="Verdana" w:eastAsia="Times New Roman" w:hAnsi="Verdana"/>
      <w:b/>
      <w:bCs/>
      <w:sz w:val="24"/>
      <w:szCs w:val="18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693DDB"/>
    <w:rPr>
      <w:rFonts w:ascii="Verdana" w:eastAsia="Times New Roman" w:hAnsi="Verdana"/>
      <w:b/>
      <w:bCs/>
      <w:sz w:val="24"/>
      <w:szCs w:val="18"/>
    </w:rPr>
  </w:style>
  <w:style w:type="character" w:styleId="Hyperlink">
    <w:name w:val="Hyperlink"/>
    <w:basedOn w:val="Fontepargpadro"/>
    <w:rsid w:val="00693DDB"/>
    <w:rPr>
      <w:color w:val="0000FF"/>
      <w:u w:val="single"/>
    </w:rPr>
  </w:style>
  <w:style w:type="paragraph" w:styleId="Corpodetexto">
    <w:name w:val="Body Text"/>
    <w:aliases w:val=" Char1"/>
    <w:basedOn w:val="Normal"/>
    <w:link w:val="CorpodetextoChar"/>
    <w:rsid w:val="00693DDB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CorpodetextoChar">
    <w:name w:val="Corpo de texto Char"/>
    <w:aliases w:val=" Char1 Char"/>
    <w:basedOn w:val="Fontepargpadro"/>
    <w:link w:val="Corpodetexto"/>
    <w:rsid w:val="00693DDB"/>
    <w:rPr>
      <w:rFonts w:ascii="Times New Roman" w:eastAsia="Times New Roman" w:hAnsi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693DD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rsid w:val="00693D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F92073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7Char">
    <w:name w:val="Título 7 Char"/>
    <w:basedOn w:val="Fontepargpadro"/>
    <w:link w:val="Ttulo7"/>
    <w:rsid w:val="00F92073"/>
    <w:rPr>
      <w:rFonts w:ascii="Times New Roman" w:eastAsia="Times New Roman" w:hAnsi="Times New Roman"/>
      <w:sz w:val="24"/>
      <w:szCs w:val="24"/>
      <w:lang w:val="x-none" w:eastAsia="en-US"/>
    </w:rPr>
  </w:style>
  <w:style w:type="paragraph" w:styleId="Ttulo">
    <w:name w:val="Title"/>
    <w:basedOn w:val="Normal"/>
    <w:link w:val="TtuloChar"/>
    <w:qFormat/>
    <w:rsid w:val="00F92073"/>
    <w:pPr>
      <w:spacing w:after="0" w:line="240" w:lineRule="auto"/>
      <w:jc w:val="center"/>
    </w:pPr>
    <w:rPr>
      <w:rFonts w:ascii="Arial" w:eastAsia="Times New Roman" w:hAnsi="Arial"/>
      <w:b/>
      <w:bCs/>
      <w:sz w:val="28"/>
      <w:szCs w:val="24"/>
      <w:lang w:eastAsia="pt-BR"/>
    </w:rPr>
  </w:style>
  <w:style w:type="character" w:customStyle="1" w:styleId="TtuloChar">
    <w:name w:val="Título Char"/>
    <w:basedOn w:val="Fontepargpadro"/>
    <w:link w:val="Ttulo"/>
    <w:rsid w:val="00F92073"/>
    <w:rPr>
      <w:rFonts w:ascii="Arial" w:eastAsia="Times New Roman" w:hAnsi="Arial"/>
      <w:b/>
      <w:bCs/>
      <w:sz w:val="28"/>
      <w:szCs w:val="24"/>
    </w:rPr>
  </w:style>
  <w:style w:type="paragraph" w:styleId="Pr-formataoHTML">
    <w:name w:val="HTML Preformatted"/>
    <w:basedOn w:val="Normal"/>
    <w:link w:val="Pr-formataoHTMLChar"/>
    <w:rsid w:val="00F920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color w:val="000000"/>
      <w:sz w:val="20"/>
      <w:szCs w:val="20"/>
      <w:lang w:val="x-none" w:eastAsia="x-none"/>
    </w:rPr>
  </w:style>
  <w:style w:type="character" w:customStyle="1" w:styleId="Pr-formataoHTMLChar">
    <w:name w:val="Pré-formatação HTML Char"/>
    <w:basedOn w:val="Fontepargpadro"/>
    <w:link w:val="Pr-formataoHTML"/>
    <w:rsid w:val="00F92073"/>
    <w:rPr>
      <w:rFonts w:ascii="Courier New" w:eastAsia="Times New Roman" w:hAnsi="Courier New"/>
      <w:color w:val="000000"/>
      <w:lang w:val="x-none" w:eastAsia="x-none"/>
    </w:rPr>
  </w:style>
  <w:style w:type="paragraph" w:customStyle="1" w:styleId="Item">
    <w:name w:val="Item"/>
    <w:basedOn w:val="Corpodetexto"/>
    <w:rsid w:val="00F92073"/>
    <w:pPr>
      <w:numPr>
        <w:numId w:val="1"/>
      </w:numPr>
      <w:tabs>
        <w:tab w:val="num" w:pos="1134"/>
      </w:tabs>
      <w:spacing w:after="0"/>
      <w:ind w:left="1134" w:right="485"/>
      <w:jc w:val="both"/>
    </w:pPr>
    <w:rPr>
      <w:bCs/>
      <w:sz w:val="28"/>
      <w:szCs w:val="20"/>
      <w:lang w:val="en-US" w:eastAsia="en-US"/>
    </w:rPr>
  </w:style>
  <w:style w:type="paragraph" w:customStyle="1" w:styleId="Default">
    <w:name w:val="Default"/>
    <w:rsid w:val="00F9207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F92073"/>
    <w:pPr>
      <w:spacing w:after="120" w:line="480" w:lineRule="auto"/>
      <w:ind w:left="283"/>
    </w:pPr>
    <w:rPr>
      <w:rFonts w:ascii="Arial" w:eastAsia="Times New Roman" w:hAnsi="Arial"/>
      <w:sz w:val="24"/>
      <w:szCs w:val="24"/>
      <w:lang w:val="x-none" w:eastAsia="x-none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F92073"/>
    <w:rPr>
      <w:rFonts w:ascii="Arial" w:eastAsia="Times New Roman" w:hAnsi="Arial"/>
      <w:sz w:val="24"/>
      <w:szCs w:val="24"/>
      <w:lang w:val="x-none" w:eastAsia="x-none"/>
    </w:rPr>
  </w:style>
  <w:style w:type="character" w:customStyle="1" w:styleId="apple-style-span">
    <w:name w:val="apple-style-span"/>
    <w:basedOn w:val="Fontepargpadro"/>
    <w:rsid w:val="00F92073"/>
  </w:style>
  <w:style w:type="character" w:customStyle="1" w:styleId="apple-converted-space">
    <w:name w:val="apple-converted-space"/>
    <w:basedOn w:val="Fontepargpadro"/>
    <w:rsid w:val="00F92073"/>
  </w:style>
  <w:style w:type="character" w:styleId="Refdecomentrio">
    <w:name w:val="annotation reference"/>
    <w:uiPriority w:val="99"/>
    <w:semiHidden/>
    <w:unhideWhenUsed/>
    <w:rsid w:val="00F9207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92073"/>
    <w:pPr>
      <w:spacing w:after="0" w:line="240" w:lineRule="auto"/>
    </w:pPr>
    <w:rPr>
      <w:rFonts w:ascii="Arial" w:eastAsia="Times New Roman" w:hAnsi="Arial"/>
      <w:sz w:val="20"/>
      <w:szCs w:val="20"/>
      <w:lang w:val="x-none" w:eastAsia="x-none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92073"/>
    <w:rPr>
      <w:rFonts w:ascii="Arial" w:eastAsia="Times New Roman" w:hAnsi="Arial"/>
      <w:lang w:val="x-none" w:eastAsia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9207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92073"/>
    <w:rPr>
      <w:rFonts w:ascii="Arial" w:eastAsia="Times New Roman" w:hAnsi="Arial"/>
      <w:b/>
      <w:bCs/>
      <w:lang w:val="x-none" w:eastAsia="x-none"/>
    </w:rPr>
  </w:style>
  <w:style w:type="character" w:styleId="nfase">
    <w:name w:val="Emphasis"/>
    <w:uiPriority w:val="20"/>
    <w:qFormat/>
    <w:rsid w:val="00F92073"/>
    <w:rPr>
      <w:i/>
      <w:iCs/>
    </w:rPr>
  </w:style>
  <w:style w:type="paragraph" w:styleId="TextosemFormatao">
    <w:name w:val="Plain Text"/>
    <w:basedOn w:val="Normal"/>
    <w:link w:val="TextosemFormataoChar"/>
    <w:uiPriority w:val="99"/>
    <w:unhideWhenUsed/>
    <w:rsid w:val="00F92073"/>
    <w:pPr>
      <w:spacing w:after="0" w:line="240" w:lineRule="auto"/>
    </w:pPr>
    <w:rPr>
      <w:rFonts w:ascii="Consolas" w:eastAsia="Times New Roman" w:hAnsi="Consolas"/>
      <w:sz w:val="21"/>
      <w:szCs w:val="21"/>
      <w:lang w:val="x-none" w:eastAsia="x-none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F92073"/>
    <w:rPr>
      <w:rFonts w:ascii="Consolas" w:eastAsia="Times New Roman" w:hAnsi="Consolas"/>
      <w:sz w:val="21"/>
      <w:szCs w:val="21"/>
      <w:lang w:val="x-none" w:eastAsia="x-none"/>
    </w:rPr>
  </w:style>
  <w:style w:type="paragraph" w:customStyle="1" w:styleId="style2">
    <w:name w:val="style2"/>
    <w:basedOn w:val="Normal"/>
    <w:rsid w:val="00F9207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customStyle="1" w:styleId="titulo">
    <w:name w:val="titulo"/>
    <w:basedOn w:val="Normal"/>
    <w:rsid w:val="00F92073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color w:val="666666"/>
      <w:sz w:val="27"/>
      <w:szCs w:val="27"/>
      <w:lang w:val="en-US"/>
    </w:rPr>
  </w:style>
  <w:style w:type="character" w:customStyle="1" w:styleId="st">
    <w:name w:val="st"/>
    <w:basedOn w:val="Fontepargpadro"/>
    <w:rsid w:val="00F92073"/>
  </w:style>
  <w:style w:type="character" w:customStyle="1" w:styleId="object">
    <w:name w:val="object"/>
    <w:rsid w:val="00F92073"/>
  </w:style>
  <w:style w:type="table" w:styleId="Tabelacomgrade">
    <w:name w:val="Table Grid"/>
    <w:basedOn w:val="Tabelanormal"/>
    <w:rsid w:val="00F9207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rsid w:val="00F92073"/>
    <w:rPr>
      <w:rFonts w:ascii="Arial" w:eastAsia="Times New Roman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6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1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4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3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5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23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4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0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12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4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9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19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25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93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5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35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6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6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5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68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1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82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69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0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2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1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7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2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81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9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5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10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4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4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29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8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62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2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0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3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9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7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54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0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57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2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7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2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8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9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36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2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9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7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4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1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5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4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1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10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9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6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1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8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4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8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9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8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7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4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42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28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9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5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39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56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8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9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9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1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1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5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63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6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75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6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66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88E138-4189-974B-9103-F7E492C39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7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lemos</dc:creator>
  <cp:keywords/>
  <cp:lastModifiedBy>Tatiana de Oliveira Lemos</cp:lastModifiedBy>
  <cp:revision>8</cp:revision>
  <cp:lastPrinted>2016-07-07T17:03:00Z</cp:lastPrinted>
  <dcterms:created xsi:type="dcterms:W3CDTF">2020-05-19T00:49:00Z</dcterms:created>
  <dcterms:modified xsi:type="dcterms:W3CDTF">2020-06-02T13:42:00Z</dcterms:modified>
</cp:coreProperties>
</file>